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4C6487" w14:textId="18B76638" w:rsidR="006778C8" w:rsidRDefault="006778C8"/>
    <w:p w14:paraId="07ECBDEE" w14:textId="7A9E646C" w:rsidR="004A7771" w:rsidRPr="000726F3" w:rsidRDefault="004A7771">
      <w:pPr>
        <w:rPr>
          <w:rFonts w:ascii="Roman" w:hAnsi="Roman"/>
        </w:rPr>
      </w:pPr>
      <w:r w:rsidRPr="000726F3">
        <w:rPr>
          <w:rFonts w:ascii="Roman" w:hAnsi="Roman"/>
          <w:b/>
          <w:bCs/>
        </w:rPr>
        <w:t>Table S2</w:t>
      </w:r>
      <w:r w:rsidRPr="000726F3">
        <w:rPr>
          <w:rFonts w:ascii="Roman" w:hAnsi="Roman"/>
        </w:rPr>
        <w:t>: Faecal progestagen metabolite concentration</w:t>
      </w:r>
      <w:r w:rsidR="00DA6C3F">
        <w:rPr>
          <w:rFonts w:ascii="Roman" w:hAnsi="Roman"/>
        </w:rPr>
        <w:t xml:space="preserve">s </w:t>
      </w:r>
      <w:r w:rsidR="00DA6C3F" w:rsidRPr="00DA6C3F">
        <w:rPr>
          <w:rFonts w:ascii="Roman" w:hAnsi="Roman"/>
        </w:rPr>
        <w:t>(µg/g DW)</w:t>
      </w:r>
      <w:r w:rsidRPr="000726F3">
        <w:rPr>
          <w:rFonts w:ascii="Roman" w:hAnsi="Roman"/>
        </w:rPr>
        <w:t xml:space="preserve"> during oestrous cycle in female roan antelope</w:t>
      </w:r>
    </w:p>
    <w:tbl>
      <w:tblPr>
        <w:tblW w:w="9120" w:type="dxa"/>
        <w:tblLook w:val="04A0" w:firstRow="1" w:lastRow="0" w:firstColumn="1" w:lastColumn="0" w:noHBand="0" w:noVBand="1"/>
      </w:tblPr>
      <w:tblGrid>
        <w:gridCol w:w="1456"/>
        <w:gridCol w:w="1596"/>
        <w:gridCol w:w="2670"/>
        <w:gridCol w:w="3398"/>
      </w:tblGrid>
      <w:tr w:rsidR="004A7771" w:rsidRPr="000726F3" w14:paraId="1894A380" w14:textId="77777777" w:rsidTr="004A7771">
        <w:trPr>
          <w:trHeight w:val="749"/>
        </w:trPr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35E7A" w14:textId="77777777" w:rsidR="004A7771" w:rsidRPr="0057217C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b/>
                <w:bCs/>
                <w:noProof w:val="0"/>
                <w:color w:val="000000"/>
                <w:lang w:eastAsia="en-ZA"/>
              </w:rPr>
            </w:pPr>
            <w:r w:rsidRPr="0057217C">
              <w:rPr>
                <w:rFonts w:ascii="Roman" w:eastAsia="Times New Roman" w:hAnsi="Roman" w:cs="Calibri"/>
                <w:b/>
                <w:bCs/>
                <w:noProof w:val="0"/>
                <w:color w:val="000000"/>
                <w:lang w:eastAsia="en-ZA"/>
              </w:rPr>
              <w:t>ID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C4AC8" w14:textId="77777777" w:rsidR="004A7771" w:rsidRPr="0057217C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b/>
                <w:bCs/>
                <w:noProof w:val="0"/>
                <w:color w:val="000000"/>
                <w:lang w:eastAsia="en-ZA"/>
              </w:rPr>
            </w:pPr>
            <w:r w:rsidRPr="0057217C">
              <w:rPr>
                <w:rFonts w:ascii="Roman" w:eastAsia="Times New Roman" w:hAnsi="Roman" w:cs="Calibri"/>
                <w:b/>
                <w:bCs/>
                <w:noProof w:val="0"/>
                <w:color w:val="000000"/>
                <w:lang w:eastAsia="en-ZA"/>
              </w:rPr>
              <w:t>Baseline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DBA0A" w14:textId="77777777" w:rsidR="004A7771" w:rsidRPr="0057217C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b/>
                <w:bCs/>
                <w:noProof w:val="0"/>
                <w:color w:val="000000"/>
                <w:lang w:eastAsia="en-ZA"/>
              </w:rPr>
            </w:pPr>
            <w:r w:rsidRPr="0057217C">
              <w:rPr>
                <w:rFonts w:ascii="Roman" w:eastAsia="Times New Roman" w:hAnsi="Roman" w:cs="Calibri"/>
                <w:b/>
                <w:bCs/>
                <w:noProof w:val="0"/>
                <w:color w:val="000000"/>
                <w:lang w:eastAsia="en-ZA"/>
              </w:rPr>
              <w:t>Follicular phase</w:t>
            </w:r>
          </w:p>
        </w:tc>
        <w:tc>
          <w:tcPr>
            <w:tcW w:w="3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6F43E" w14:textId="77777777" w:rsidR="004A7771" w:rsidRPr="0057217C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b/>
                <w:bCs/>
                <w:noProof w:val="0"/>
                <w:color w:val="000000"/>
                <w:lang w:eastAsia="en-ZA"/>
              </w:rPr>
            </w:pPr>
            <w:r w:rsidRPr="0057217C">
              <w:rPr>
                <w:rFonts w:ascii="Roman" w:eastAsia="Times New Roman" w:hAnsi="Roman" w:cs="Calibri"/>
                <w:b/>
                <w:bCs/>
                <w:noProof w:val="0"/>
                <w:color w:val="000000"/>
                <w:lang w:eastAsia="en-ZA"/>
              </w:rPr>
              <w:t>Luteal phase</w:t>
            </w:r>
          </w:p>
        </w:tc>
      </w:tr>
      <w:tr w:rsidR="004A7771" w:rsidRPr="000726F3" w14:paraId="09EB2923" w14:textId="77777777" w:rsidTr="004A7771">
        <w:trPr>
          <w:trHeight w:val="749"/>
        </w:trPr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12917" w14:textId="77777777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proofErr w:type="spellStart"/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F2</w:t>
            </w:r>
            <w:proofErr w:type="spellEnd"/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204B0" w14:textId="16837968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8</w:t>
            </w:r>
            <w:r w:rsidR="002B380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40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AA9A8" w14:textId="2D858758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7</w:t>
            </w:r>
            <w:r w:rsidR="002B380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3</w:t>
            </w:r>
            <w:r w:rsidR="00F6087B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6</w:t>
            </w:r>
          </w:p>
        </w:tc>
        <w:tc>
          <w:tcPr>
            <w:tcW w:w="3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B6414" w14:textId="5D2E32B9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21</w:t>
            </w:r>
            <w:r w:rsidR="002B380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55</w:t>
            </w:r>
          </w:p>
        </w:tc>
      </w:tr>
      <w:tr w:rsidR="004A7771" w:rsidRPr="000726F3" w14:paraId="4762B0F6" w14:textId="77777777" w:rsidTr="004A7771">
        <w:trPr>
          <w:trHeight w:val="749"/>
        </w:trPr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5DD56" w14:textId="77777777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proofErr w:type="spellStart"/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F3</w:t>
            </w:r>
            <w:proofErr w:type="spellEnd"/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8F9DF" w14:textId="1214F84B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0</w:t>
            </w:r>
            <w:r w:rsidR="002B380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3</w:t>
            </w:r>
            <w:r w:rsidR="00F6087B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9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69A62" w14:textId="348E03F3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7</w:t>
            </w:r>
            <w:r w:rsidR="002B380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4</w:t>
            </w:r>
            <w:r w:rsidR="00F6087B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6</w:t>
            </w:r>
          </w:p>
        </w:tc>
        <w:tc>
          <w:tcPr>
            <w:tcW w:w="3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D682F" w14:textId="25BD9473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4</w:t>
            </w:r>
            <w:r w:rsidR="002B380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6</w:t>
            </w:r>
            <w:r w:rsidR="00F6087B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3</w:t>
            </w:r>
          </w:p>
        </w:tc>
      </w:tr>
      <w:tr w:rsidR="004A7771" w:rsidRPr="000726F3" w14:paraId="214FFE97" w14:textId="77777777" w:rsidTr="004A7771">
        <w:trPr>
          <w:trHeight w:val="749"/>
        </w:trPr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B97B3" w14:textId="77777777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proofErr w:type="spellStart"/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F13</w:t>
            </w:r>
            <w:proofErr w:type="spellEnd"/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768B3" w14:textId="6EDD649F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6</w:t>
            </w:r>
            <w:r w:rsidR="002B380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49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85720" w14:textId="0810918D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7</w:t>
            </w:r>
            <w:r w:rsidR="002B380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86</w:t>
            </w:r>
          </w:p>
        </w:tc>
        <w:tc>
          <w:tcPr>
            <w:tcW w:w="3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30DAB" w14:textId="3CFB0A8D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0</w:t>
            </w:r>
            <w:r w:rsidR="002B380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99</w:t>
            </w:r>
          </w:p>
        </w:tc>
      </w:tr>
      <w:tr w:rsidR="004A7771" w:rsidRPr="000726F3" w14:paraId="14703199" w14:textId="77777777" w:rsidTr="004A7771">
        <w:trPr>
          <w:trHeight w:val="749"/>
        </w:trPr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69EF0" w14:textId="77777777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proofErr w:type="spellStart"/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F16</w:t>
            </w:r>
            <w:proofErr w:type="spellEnd"/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C1A97" w14:textId="2DC79043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7</w:t>
            </w:r>
            <w:r w:rsidR="002B380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6</w:t>
            </w:r>
            <w:r w:rsidR="00F6087B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8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4FA4B" w14:textId="0FC6942E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8</w:t>
            </w:r>
            <w:r w:rsidR="002B380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78</w:t>
            </w:r>
          </w:p>
        </w:tc>
        <w:tc>
          <w:tcPr>
            <w:tcW w:w="3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2F2FA" w14:textId="42F93A3B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0</w:t>
            </w:r>
            <w:r w:rsidR="002B380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4</w:t>
            </w:r>
            <w:r w:rsidR="00F6087B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6</w:t>
            </w:r>
          </w:p>
        </w:tc>
      </w:tr>
      <w:tr w:rsidR="004A7771" w:rsidRPr="000726F3" w14:paraId="43DEBFC8" w14:textId="77777777" w:rsidTr="004A7771">
        <w:trPr>
          <w:trHeight w:val="749"/>
        </w:trPr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B66B7" w14:textId="77777777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proofErr w:type="spellStart"/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F4</w:t>
            </w:r>
            <w:proofErr w:type="spellEnd"/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053CC" w14:textId="070C971B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7</w:t>
            </w:r>
            <w:r w:rsidR="002B380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8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B805E" w14:textId="6732D33A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7</w:t>
            </w:r>
            <w:r w:rsidR="002B380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83</w:t>
            </w:r>
          </w:p>
        </w:tc>
        <w:tc>
          <w:tcPr>
            <w:tcW w:w="3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86605" w14:textId="229A165D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6</w:t>
            </w:r>
            <w:r w:rsidR="002B380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91</w:t>
            </w:r>
          </w:p>
        </w:tc>
      </w:tr>
      <w:tr w:rsidR="004A7771" w:rsidRPr="000726F3" w14:paraId="626CB368" w14:textId="77777777" w:rsidTr="004A7771">
        <w:trPr>
          <w:trHeight w:val="749"/>
        </w:trPr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0400F" w14:textId="3A291494" w:rsidR="004A7771" w:rsidRPr="000726F3" w:rsidRDefault="00151FD5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proofErr w:type="spellStart"/>
            <w:r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F</w:t>
            </w:r>
            <w:r w:rsidR="004A7771"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33</w:t>
            </w:r>
            <w:proofErr w:type="spellEnd"/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66894" w14:textId="4300AD0B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8</w:t>
            </w:r>
            <w:r w:rsidR="002B380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5</w:t>
            </w:r>
            <w:r w:rsidR="00F6087B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6A32C" w14:textId="41783ED9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6</w:t>
            </w:r>
            <w:r w:rsidR="002B380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7</w:t>
            </w:r>
            <w:r w:rsidR="00F6087B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3</w:t>
            </w:r>
          </w:p>
        </w:tc>
        <w:tc>
          <w:tcPr>
            <w:tcW w:w="3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EABAB" w14:textId="28315039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25</w:t>
            </w:r>
            <w:r w:rsidR="002B380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3</w:t>
            </w:r>
            <w:r w:rsidR="00F6087B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2</w:t>
            </w:r>
          </w:p>
        </w:tc>
      </w:tr>
      <w:tr w:rsidR="004A7771" w:rsidRPr="000726F3" w14:paraId="5AFD4E80" w14:textId="77777777" w:rsidTr="004A7771">
        <w:trPr>
          <w:trHeight w:val="749"/>
        </w:trPr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B9962" w14:textId="77777777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proofErr w:type="spellStart"/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F30</w:t>
            </w:r>
            <w:proofErr w:type="spellEnd"/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8476D" w14:textId="444ABEC2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8</w:t>
            </w:r>
            <w:r w:rsidR="002B380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</w:t>
            </w:r>
            <w:r w:rsidR="00F6087B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9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90022" w14:textId="40316C08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9</w:t>
            </w:r>
            <w:r w:rsidR="002B380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44</w:t>
            </w:r>
          </w:p>
        </w:tc>
        <w:tc>
          <w:tcPr>
            <w:tcW w:w="3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6E287" w14:textId="7B0901E8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25</w:t>
            </w:r>
            <w:r w:rsidR="002B380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5</w:t>
            </w:r>
            <w:r w:rsidR="00F6087B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8</w:t>
            </w:r>
          </w:p>
        </w:tc>
      </w:tr>
      <w:tr w:rsidR="004A7771" w:rsidRPr="000726F3" w14:paraId="26FD761F" w14:textId="77777777" w:rsidTr="004A7771">
        <w:trPr>
          <w:trHeight w:val="749"/>
        </w:trPr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96F46" w14:textId="77777777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proofErr w:type="spellStart"/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F22</w:t>
            </w:r>
            <w:proofErr w:type="spellEnd"/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EA40C" w14:textId="0EF09FF0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2</w:t>
            </w:r>
            <w:r w:rsidR="002B380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64</w:t>
            </w: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8557A" w14:textId="346E9ACE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4</w:t>
            </w:r>
            <w:r w:rsidR="002B380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2</w:t>
            </w:r>
            <w:r w:rsidR="00F6087B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5</w:t>
            </w:r>
          </w:p>
        </w:tc>
        <w:tc>
          <w:tcPr>
            <w:tcW w:w="3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3D920" w14:textId="2D6BFCD8" w:rsidR="004A7771" w:rsidRPr="000726F3" w:rsidRDefault="004A7771" w:rsidP="0057217C">
            <w:pPr>
              <w:spacing w:after="0" w:line="240" w:lineRule="auto"/>
              <w:jc w:val="center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3</w:t>
            </w:r>
            <w:r w:rsidR="002B380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0726F3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7</w:t>
            </w:r>
            <w:r w:rsidR="00F6087B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7</w:t>
            </w:r>
          </w:p>
        </w:tc>
      </w:tr>
    </w:tbl>
    <w:p w14:paraId="438C200D" w14:textId="77777777" w:rsidR="004A7771" w:rsidRPr="000726F3" w:rsidRDefault="004A7771">
      <w:pPr>
        <w:rPr>
          <w:rFonts w:ascii="Roman" w:hAnsi="Roman"/>
        </w:rPr>
      </w:pPr>
    </w:p>
    <w:sectPr w:rsidR="004A7771" w:rsidRPr="000726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man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MjQ1sLQ0NrW0MDJV0lEKTi0uzszPAykwqQUAyT2NBCwAAAA="/>
  </w:docVars>
  <w:rsids>
    <w:rsidRoot w:val="004A7771"/>
    <w:rsid w:val="000726F3"/>
    <w:rsid w:val="00151FD5"/>
    <w:rsid w:val="002B3806"/>
    <w:rsid w:val="004428D6"/>
    <w:rsid w:val="00446F23"/>
    <w:rsid w:val="004A7771"/>
    <w:rsid w:val="0057217C"/>
    <w:rsid w:val="006778C8"/>
    <w:rsid w:val="009776C5"/>
    <w:rsid w:val="00DA6C3F"/>
    <w:rsid w:val="00F60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D7C0286"/>
  <w15:chartTrackingRefBased/>
  <w15:docId w15:val="{785C8E72-E6D2-47FD-A61E-77AC92543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28D6"/>
    <w:pPr>
      <w:keepNext/>
      <w:keepLines/>
      <w:spacing w:before="40" w:after="0"/>
      <w:outlineLvl w:val="1"/>
    </w:pPr>
    <w:rPr>
      <w:rFonts w:ascii="Calibri" w:eastAsiaTheme="majorEastAsia" w:hAnsi="Calibri" w:cstheme="majorBidi"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28D6"/>
    <w:rPr>
      <w:rFonts w:ascii="Calibri" w:eastAsiaTheme="majorEastAsia" w:hAnsi="Calibri" w:cstheme="majorBidi"/>
      <w:color w:val="000000" w:themeColor="text1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00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8</Words>
  <Characters>277</Characters>
  <Application>Microsoft Office Word</Application>
  <DocSecurity>0</DocSecurity>
  <Lines>2</Lines>
  <Paragraphs>1</Paragraphs>
  <ScaleCrop>false</ScaleCrop>
  <Company/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Kamgang</dc:creator>
  <cp:keywords/>
  <dc:description/>
  <cp:lastModifiedBy>vanessa Kamgang</cp:lastModifiedBy>
  <cp:revision>9</cp:revision>
  <dcterms:created xsi:type="dcterms:W3CDTF">2021-02-18T11:31:00Z</dcterms:created>
  <dcterms:modified xsi:type="dcterms:W3CDTF">2021-02-18T11:54:00Z</dcterms:modified>
</cp:coreProperties>
</file>